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5D5BD" w14:textId="07CB6CD1" w:rsidR="00D467DC" w:rsidRPr="00101BF9" w:rsidRDefault="00307BD2">
      <w:pPr>
        <w:rPr>
          <w:rFonts w:ascii="Bookman Old Style" w:hAnsi="Bookman Old Style"/>
          <w:color w:val="FF0000"/>
          <w:sz w:val="24"/>
          <w:szCs w:val="24"/>
        </w:rPr>
      </w:pPr>
      <w:r w:rsidRPr="00101BF9">
        <w:rPr>
          <w:rFonts w:ascii="Bookman Old Style" w:hAnsi="Bookman Old Style"/>
          <w:color w:val="FF0000"/>
          <w:sz w:val="24"/>
          <w:szCs w:val="24"/>
        </w:rPr>
        <w:t>C++ Classes</w:t>
      </w:r>
    </w:p>
    <w:p w14:paraId="221A40A8" w14:textId="47137741" w:rsidR="00307BD2" w:rsidRPr="00101BF9" w:rsidRDefault="00307BD2" w:rsidP="00307BD2">
      <w:pPr>
        <w:pStyle w:val="BodyText"/>
        <w:rPr>
          <w:rFonts w:ascii="Bookman Old Style" w:hAnsi="Bookman Old Style"/>
        </w:rPr>
      </w:pPr>
      <w:r w:rsidRPr="00101BF9">
        <w:rPr>
          <w:rFonts w:ascii="Bookman Old Style" w:hAnsi="Bookman Old Style"/>
        </w:rPr>
        <w:t>In C++, to create an object, you first must define its general form by using the keyword class. A class is similar syntactically to a structure. Here is an example. The following class defines a type called stack, which will be used to create a stack:</w:t>
      </w:r>
    </w:p>
    <w:p w14:paraId="50D2DBBE" w14:textId="233C6384" w:rsidR="00307BD2" w:rsidRPr="00101BF9" w:rsidRDefault="00307BD2">
      <w:pPr>
        <w:rPr>
          <w:rFonts w:ascii="Bookman Old Style" w:hAnsi="Bookman Old Style"/>
          <w:sz w:val="24"/>
          <w:szCs w:val="24"/>
        </w:rPr>
      </w:pPr>
      <w:r w:rsidRPr="00101BF9">
        <w:rPr>
          <w:rFonts w:ascii="Bookman Old Style" w:hAnsi="Bookman Old Style"/>
          <w:sz w:val="24"/>
          <w:szCs w:val="24"/>
        </w:rPr>
        <w:drawing>
          <wp:inline distT="0" distB="0" distL="0" distR="0" wp14:anchorId="2C54C880" wp14:editId="1F15D295">
            <wp:extent cx="2568271" cy="1732915"/>
            <wp:effectExtent l="0" t="0" r="381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80928" cy="174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27A12" w14:textId="645164FA" w:rsidR="00307BD2" w:rsidRPr="00101BF9" w:rsidRDefault="00307BD2">
      <w:pPr>
        <w:rPr>
          <w:rFonts w:ascii="Bookman Old Style" w:hAnsi="Bookman Old Style"/>
          <w:sz w:val="24"/>
          <w:szCs w:val="24"/>
        </w:rPr>
      </w:pPr>
      <w:r w:rsidRPr="00101BF9">
        <w:rPr>
          <w:rFonts w:ascii="Bookman Old Style" w:hAnsi="Bookman Old Style"/>
        </w:rPr>
        <w:t xml:space="preserve">A </w:t>
      </w:r>
      <w:r w:rsidRPr="00C839F7">
        <w:rPr>
          <w:rFonts w:ascii="Bookman Old Style" w:hAnsi="Bookman Old Style"/>
          <w:highlight w:val="yellow"/>
        </w:rPr>
        <w:t xml:space="preserve">class may contain </w:t>
      </w:r>
      <w:r w:rsidRPr="00F46012">
        <w:rPr>
          <w:rFonts w:ascii="Bookman Old Style" w:hAnsi="Bookman Old Style"/>
          <w:highlight w:val="green"/>
        </w:rPr>
        <w:t>private as well as public</w:t>
      </w:r>
      <w:r w:rsidRPr="00101BF9">
        <w:rPr>
          <w:rFonts w:ascii="Bookman Old Style" w:hAnsi="Bookman Old Style"/>
        </w:rPr>
        <w:t xml:space="preserve"> parts. By default, all items defined in a class are private. For example, the variables </w:t>
      </w:r>
      <w:proofErr w:type="spellStart"/>
      <w:r w:rsidRPr="00F46012">
        <w:rPr>
          <w:rFonts w:ascii="Bookman Old Style" w:hAnsi="Bookman Old Style"/>
          <w:highlight w:val="green"/>
        </w:rPr>
        <w:t>stck</w:t>
      </w:r>
      <w:proofErr w:type="spellEnd"/>
      <w:r w:rsidRPr="00F46012">
        <w:rPr>
          <w:rFonts w:ascii="Bookman Old Style" w:hAnsi="Bookman Old Style"/>
          <w:highlight w:val="green"/>
        </w:rPr>
        <w:t xml:space="preserve"> and </w:t>
      </w:r>
      <w:proofErr w:type="spellStart"/>
      <w:r w:rsidRPr="00F46012">
        <w:rPr>
          <w:rFonts w:ascii="Bookman Old Style" w:hAnsi="Bookman Old Style"/>
          <w:highlight w:val="green"/>
        </w:rPr>
        <w:t>tos</w:t>
      </w:r>
      <w:proofErr w:type="spellEnd"/>
      <w:r w:rsidRPr="00F46012">
        <w:rPr>
          <w:rFonts w:ascii="Bookman Old Style" w:hAnsi="Bookman Old Style"/>
          <w:highlight w:val="green"/>
        </w:rPr>
        <w:t xml:space="preserve"> are private</w:t>
      </w:r>
      <w:r w:rsidRPr="00101BF9">
        <w:rPr>
          <w:rFonts w:ascii="Bookman Old Style" w:hAnsi="Bookman Old Style"/>
        </w:rPr>
        <w:t>. This means that they cannot be accessed by any function that is not a member of the class.</w:t>
      </w:r>
    </w:p>
    <w:p w14:paraId="0C385185" w14:textId="2B6D6DD5" w:rsidR="00307BD2" w:rsidRPr="00101BF9" w:rsidRDefault="00307BD2">
      <w:pPr>
        <w:rPr>
          <w:rFonts w:ascii="Bookman Old Style" w:hAnsi="Bookman Old Style"/>
          <w:sz w:val="24"/>
          <w:szCs w:val="24"/>
        </w:rPr>
      </w:pPr>
      <w:r w:rsidRPr="00101BF9">
        <w:rPr>
          <w:rFonts w:ascii="Bookman Old Style" w:hAnsi="Bookman Old Style"/>
        </w:rPr>
        <w:t>a class public (that is, accessible to other parts of your program), you must declare them after the public keyword.</w:t>
      </w:r>
      <w:r w:rsidRPr="00101BF9">
        <w:rPr>
          <w:rFonts w:ascii="Bookman Old Style" w:hAnsi="Bookman Old Style"/>
          <w:sz w:val="24"/>
          <w:szCs w:val="24"/>
        </w:rPr>
        <w:t xml:space="preserve"> </w:t>
      </w:r>
      <w:r w:rsidRPr="00101BF9">
        <w:rPr>
          <w:rFonts w:ascii="Bookman Old Style" w:hAnsi="Bookman Old Style"/>
        </w:rPr>
        <w:t>All variables or functions defined after public can be accessed by all other functions in the program.</w:t>
      </w:r>
    </w:p>
    <w:p w14:paraId="201B59B9" w14:textId="38B820C3" w:rsidR="00307BD2" w:rsidRDefault="00307BD2" w:rsidP="00101BF9">
      <w:pPr>
        <w:pStyle w:val="BodyText2"/>
        <w:rPr>
          <w:sz w:val="24"/>
          <w:szCs w:val="24"/>
        </w:rPr>
      </w:pPr>
      <w:r w:rsidRPr="00101BF9">
        <w:t xml:space="preserve">The functions </w:t>
      </w:r>
      <w:proofErr w:type="spellStart"/>
      <w:r w:rsidRPr="00101BF9">
        <w:t>init</w:t>
      </w:r>
      <w:proofErr w:type="spellEnd"/>
      <w:r w:rsidRPr="00101BF9">
        <w:t>( ), push( ), and pop( ) are called member functions because they are part of the class stack.</w:t>
      </w:r>
      <w:r w:rsidR="00101BF9" w:rsidRPr="00101BF9">
        <w:t xml:space="preserve"> </w:t>
      </w:r>
      <w:r w:rsidR="00101BF9">
        <w:t xml:space="preserve">The variables </w:t>
      </w:r>
      <w:proofErr w:type="spellStart"/>
      <w:r w:rsidR="00101BF9">
        <w:t>stck</w:t>
      </w:r>
      <w:proofErr w:type="spellEnd"/>
      <w:r w:rsidR="00101BF9">
        <w:t xml:space="preserve"> and </w:t>
      </w:r>
      <w:proofErr w:type="spellStart"/>
      <w:r w:rsidR="00101BF9">
        <w:t>tos</w:t>
      </w:r>
      <w:proofErr w:type="spellEnd"/>
      <w:r w:rsidR="00101BF9">
        <w:t xml:space="preserve"> are called member variables (or data members).</w:t>
      </w:r>
      <w:r w:rsidR="00101BF9" w:rsidRPr="00101BF9">
        <w:t xml:space="preserve"> </w:t>
      </w:r>
      <w:r w:rsidR="00101BF9">
        <w:t xml:space="preserve">Only member functions have access to the private members of their class. Thus, only </w:t>
      </w:r>
      <w:proofErr w:type="spellStart"/>
      <w:r w:rsidR="00101BF9">
        <w:t>init</w:t>
      </w:r>
      <w:proofErr w:type="spellEnd"/>
      <w:r w:rsidR="00101BF9">
        <w:t xml:space="preserve">( ), push( ), and pop( ) may access </w:t>
      </w:r>
      <w:proofErr w:type="spellStart"/>
      <w:r w:rsidR="00101BF9">
        <w:t>stck</w:t>
      </w:r>
      <w:proofErr w:type="spellEnd"/>
      <w:r w:rsidR="00101BF9">
        <w:t xml:space="preserve"> and </w:t>
      </w:r>
      <w:proofErr w:type="spellStart"/>
      <w:r w:rsidR="00101BF9">
        <w:t>tos</w:t>
      </w:r>
      <w:proofErr w:type="spellEnd"/>
      <w:r w:rsidR="00101BF9">
        <w:t>.</w:t>
      </w:r>
    </w:p>
    <w:p w14:paraId="1C494B31" w14:textId="77777777" w:rsidR="00101BF9" w:rsidRPr="00101BF9" w:rsidRDefault="00101BF9" w:rsidP="00101BF9">
      <w:pPr>
        <w:pStyle w:val="BodyText2"/>
        <w:rPr>
          <w:color w:val="auto"/>
        </w:rPr>
      </w:pPr>
      <w:r w:rsidRPr="00101BF9">
        <w:rPr>
          <w:color w:val="auto"/>
        </w:rPr>
        <w:t xml:space="preserve">Once you have defined a class, you can create an object of that type by using the class name. In essence, the class name becomes a new data type specifier. For example, this creates an </w:t>
      </w:r>
      <w:r w:rsidRPr="00C839F7">
        <w:rPr>
          <w:color w:val="auto"/>
          <w:highlight w:val="yellow"/>
        </w:rPr>
        <w:t xml:space="preserve">object called </w:t>
      </w:r>
      <w:proofErr w:type="spellStart"/>
      <w:r w:rsidRPr="00C839F7">
        <w:rPr>
          <w:color w:val="auto"/>
          <w:highlight w:val="yellow"/>
        </w:rPr>
        <w:t>mystack</w:t>
      </w:r>
      <w:proofErr w:type="spellEnd"/>
      <w:r w:rsidRPr="00101BF9">
        <w:rPr>
          <w:color w:val="auto"/>
        </w:rPr>
        <w:t xml:space="preserve"> of type stack: </w:t>
      </w:r>
    </w:p>
    <w:p w14:paraId="0ACDA0D9" w14:textId="6FC8FDE5" w:rsidR="00101BF9" w:rsidRDefault="00101BF9" w:rsidP="00101BF9">
      <w:pPr>
        <w:pStyle w:val="BodyText2"/>
        <w:rPr>
          <w:color w:val="auto"/>
        </w:rPr>
      </w:pPr>
      <w:r w:rsidRPr="00101BF9">
        <w:rPr>
          <w:color w:val="auto"/>
          <w:highlight w:val="yellow"/>
        </w:rPr>
        <w:t xml:space="preserve">stack </w:t>
      </w:r>
      <w:proofErr w:type="spellStart"/>
      <w:r w:rsidRPr="00101BF9">
        <w:rPr>
          <w:color w:val="auto"/>
          <w:highlight w:val="yellow"/>
        </w:rPr>
        <w:t>mystack</w:t>
      </w:r>
      <w:proofErr w:type="spellEnd"/>
      <w:r w:rsidRPr="00101BF9">
        <w:rPr>
          <w:color w:val="auto"/>
          <w:highlight w:val="yellow"/>
        </w:rPr>
        <w:t>;</w:t>
      </w:r>
    </w:p>
    <w:p w14:paraId="0CC13CF2" w14:textId="35AC0518" w:rsidR="00101BF9" w:rsidRDefault="00C839F7" w:rsidP="00101BF9">
      <w:pPr>
        <w:pStyle w:val="BodyText2"/>
        <w:rPr>
          <w:color w:val="auto"/>
        </w:rPr>
      </w:pPr>
      <w:r>
        <w:t xml:space="preserve">When you declare an object of a class, you are creating an instance of that class. In this case, </w:t>
      </w:r>
      <w:proofErr w:type="spellStart"/>
      <w:r w:rsidRPr="00C839F7">
        <w:rPr>
          <w:highlight w:val="yellow"/>
        </w:rPr>
        <w:t>mystack</w:t>
      </w:r>
      <w:proofErr w:type="spellEnd"/>
      <w:r w:rsidRPr="00C839F7">
        <w:rPr>
          <w:highlight w:val="yellow"/>
        </w:rPr>
        <w:t xml:space="preserve"> is an instance</w:t>
      </w:r>
      <w:r>
        <w:t xml:space="preserve"> of stack.</w:t>
      </w:r>
    </w:p>
    <w:p w14:paraId="234C3C11" w14:textId="01E0E4BE" w:rsidR="00C839F7" w:rsidRDefault="00C839F7" w:rsidP="00101BF9">
      <w:pPr>
        <w:pStyle w:val="BodyText2"/>
        <w:rPr>
          <w:color w:val="auto"/>
        </w:rPr>
      </w:pPr>
      <w:r w:rsidRPr="00C839F7">
        <w:rPr>
          <w:color w:val="auto"/>
        </w:rPr>
        <w:drawing>
          <wp:inline distT="0" distB="0" distL="0" distR="0" wp14:anchorId="43720572" wp14:editId="110181E5">
            <wp:extent cx="2987287" cy="1400468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97626" cy="140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4097E" w14:textId="645227E9" w:rsidR="00C839F7" w:rsidRDefault="00C839F7" w:rsidP="00101BF9">
      <w:pPr>
        <w:pStyle w:val="BodyText2"/>
        <w:rPr>
          <w:color w:val="auto"/>
        </w:rPr>
      </w:pPr>
    </w:p>
    <w:p w14:paraId="3ED1F687" w14:textId="77777777" w:rsidR="00C839F7" w:rsidRPr="00101BF9" w:rsidRDefault="00C839F7" w:rsidP="00101BF9">
      <w:pPr>
        <w:pStyle w:val="BodyText2"/>
        <w:rPr>
          <w:color w:val="auto"/>
        </w:rPr>
      </w:pPr>
    </w:p>
    <w:p w14:paraId="626E336F" w14:textId="77777777" w:rsidR="00101BF9" w:rsidRPr="00101BF9" w:rsidRDefault="00101BF9" w:rsidP="00101BF9">
      <w:pPr>
        <w:pStyle w:val="BodyText2"/>
        <w:rPr>
          <w:color w:val="auto"/>
          <w:sz w:val="24"/>
          <w:szCs w:val="24"/>
        </w:rPr>
      </w:pPr>
    </w:p>
    <w:p w14:paraId="1DF0F8AD" w14:textId="77777777" w:rsidR="00C839F7" w:rsidRPr="00C839F7" w:rsidRDefault="00C839F7" w:rsidP="00C839F7">
      <w:pPr>
        <w:shd w:val="clear" w:color="auto" w:fill="F9FAFC"/>
        <w:spacing w:after="300" w:line="810" w:lineRule="atLeast"/>
        <w:outlineLvl w:val="0"/>
        <w:rPr>
          <w:rFonts w:ascii="Arial" w:eastAsia="Times New Roman" w:hAnsi="Arial" w:cs="Arial"/>
          <w:b/>
          <w:bCs/>
          <w:color w:val="25265E"/>
          <w:kern w:val="36"/>
          <w:sz w:val="54"/>
          <w:szCs w:val="54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kern w:val="36"/>
          <w:sz w:val="54"/>
          <w:szCs w:val="54"/>
          <w:lang w:eastAsia="en-IN"/>
        </w:rPr>
        <w:lastRenderedPageBreak/>
        <w:t>C++ Classes and Objects</w:t>
      </w:r>
    </w:p>
    <w:p w14:paraId="4080CC2E" w14:textId="7C94DB6C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sz w:val="27"/>
          <w:szCs w:val="27"/>
          <w:lang w:eastAsia="en-IN"/>
        </w:rPr>
        <w:t>we will learn about objects and classes and how to use them in C++ with the help of examples.</w:t>
      </w:r>
    </w:p>
    <w:p w14:paraId="4ECB2A11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Suppose, we need to store the length, breadth, and height of a rectangular room and calculate its area and volume.</w:t>
      </w:r>
    </w:p>
    <w:p w14:paraId="6319B2F4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To handle this task, we can create three variables, say,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length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breadth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 and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height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long with the functions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alculateArea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alculateVolume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6BF3203E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However, in C++, rather than creating separate variables and functions, we can also wrap these related data and functions in a single place (by creating </w:t>
      </w:r>
      <w:r w:rsidRPr="00C839F7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bjects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). This programming paradigm is known as object-oriented programming.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br/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br/>
        <w:t>But before we can create </w:t>
      </w:r>
      <w:r w:rsidRPr="00C839F7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bjects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 use them in C++, we first need to learn about </w:t>
      </w:r>
      <w:r w:rsidRPr="00C839F7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classes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6928D00D" w14:textId="77777777" w:rsidR="00C839F7" w:rsidRPr="00C839F7" w:rsidRDefault="00C839F7" w:rsidP="00C839F7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6B4B2880">
          <v:rect id="_x0000_i1025" style="width:0;height:0" o:hralign="center" o:hrstd="t" o:hr="t" fillcolor="#a0a0a0" stroked="f"/>
        </w:pict>
      </w:r>
    </w:p>
    <w:p w14:paraId="5DC2615B" w14:textId="77777777" w:rsidR="00C839F7" w:rsidRPr="00C839F7" w:rsidRDefault="00C839F7" w:rsidP="00C839F7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C++ Class</w:t>
      </w:r>
    </w:p>
    <w:p w14:paraId="051DC9B6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 class is a blueprint for the object.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br/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br/>
        <w:t>We can think of a class as a sketch (prototype) of a house. It contains all the details about the floors, doors, windows, etc. Based on these descriptions we build the house. House is the object.</w:t>
      </w:r>
    </w:p>
    <w:p w14:paraId="62D002F0" w14:textId="77777777" w:rsidR="00C839F7" w:rsidRPr="00C839F7" w:rsidRDefault="00C839F7" w:rsidP="00C839F7">
      <w:pPr>
        <w:shd w:val="clear" w:color="auto" w:fill="F9FAFC"/>
        <w:spacing w:after="180" w:line="450" w:lineRule="atLeast"/>
        <w:outlineLvl w:val="2"/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  <w:t>Create a Class</w:t>
      </w:r>
    </w:p>
    <w:p w14:paraId="610D9763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 class is defined in C++ using keyword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highlight w:val="green"/>
          <w:bdr w:val="single" w:sz="6" w:space="0" w:color="D3DCE6" w:frame="1"/>
          <w:lang w:eastAsia="en-IN"/>
        </w:rPr>
        <w:t>class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followed by the name of the class.</w:t>
      </w:r>
    </w:p>
    <w:p w14:paraId="6175A7E0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lastRenderedPageBreak/>
        <w:t>The body of the class is defined inside the curly brackets and terminated by a semicolon at the end.</w:t>
      </w:r>
    </w:p>
    <w:p w14:paraId="79B6205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class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className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{</w:t>
      </w:r>
    </w:p>
    <w:p w14:paraId="5B031C31" w14:textId="2B5E6242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data</w:t>
      </w:r>
    </w:p>
    <w:p w14:paraId="215D7060" w14:textId="406AD509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functions</w:t>
      </w:r>
    </w:p>
    <w:p w14:paraId="18ACCDEC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};</w:t>
      </w:r>
    </w:p>
    <w:p w14:paraId="38648F4E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For example,</w:t>
      </w:r>
    </w:p>
    <w:p w14:paraId="04DA828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class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Room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{</w:t>
      </w:r>
    </w:p>
    <w:p w14:paraId="4DCD0FD6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public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:</w:t>
      </w:r>
    </w:p>
    <w:p w14:paraId="4EE56C7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;</w:t>
      </w:r>
    </w:p>
    <w:p w14:paraId="527E13E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breadth;</w:t>
      </w:r>
    </w:p>
    <w:p w14:paraId="49CD56A2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height;   </w:t>
      </w:r>
    </w:p>
    <w:p w14:paraId="65817205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32001C9C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calculateArea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(){   </w:t>
      </w:r>
    </w:p>
    <w:p w14:paraId="49564AA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retur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 * breadth;</w:t>
      </w:r>
    </w:p>
    <w:p w14:paraId="0E7A316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}</w:t>
      </w:r>
    </w:p>
    <w:p w14:paraId="00C4E16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1C0808BB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calculateVolume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(){   </w:t>
      </w:r>
    </w:p>
    <w:p w14:paraId="7B43BF6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retur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 * breadth * height;</w:t>
      </w:r>
    </w:p>
    <w:p w14:paraId="7111E296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}</w:t>
      </w:r>
    </w:p>
    <w:p w14:paraId="562E7DC4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509BA9FC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};</w:t>
      </w:r>
    </w:p>
    <w:p w14:paraId="7ED503F5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Here, we defined a class named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Room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4D05BEEC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The variables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length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breadth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 and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height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declared inside the class are known as </w:t>
      </w:r>
      <w:r w:rsidRPr="00C839F7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data members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 And, the functions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alculateArea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alculateVolume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re known as </w:t>
      </w:r>
      <w:r w:rsidRPr="00C839F7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member functions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of a class.</w:t>
      </w:r>
    </w:p>
    <w:p w14:paraId="707A3361" w14:textId="77777777" w:rsidR="00C839F7" w:rsidRPr="00C839F7" w:rsidRDefault="00C839F7" w:rsidP="00C839F7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3D5DABC3">
          <v:rect id="_x0000_i1026" style="width:0;height:0" o:hralign="center" o:hrstd="t" o:hr="t" fillcolor="#a0a0a0" stroked="f"/>
        </w:pict>
      </w:r>
    </w:p>
    <w:p w14:paraId="1B1213AA" w14:textId="77777777" w:rsidR="00C839F7" w:rsidRPr="00C839F7" w:rsidRDefault="00C839F7" w:rsidP="00C839F7">
      <w:pPr>
        <w:shd w:val="clear" w:color="auto" w:fill="F9FAFC"/>
        <w:spacing w:after="180" w:line="540" w:lineRule="atLeast"/>
        <w:outlineLvl w:val="1"/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36"/>
          <w:szCs w:val="36"/>
          <w:lang w:eastAsia="en-IN"/>
        </w:rPr>
        <w:t>C++ Objects</w:t>
      </w:r>
    </w:p>
    <w:p w14:paraId="1F892B50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When a class is defined, only the specification for the object is defined; no memory or storage is allocated.</w:t>
      </w:r>
    </w:p>
    <w:p w14:paraId="6C4F6BA2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lastRenderedPageBreak/>
        <w:t>To use the data and access functions defined in the class, we need to create objects.</w:t>
      </w:r>
    </w:p>
    <w:p w14:paraId="3DE1224F" w14:textId="77777777" w:rsidR="00C839F7" w:rsidRPr="00C839F7" w:rsidRDefault="00C839F7" w:rsidP="00C839F7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4D933C05">
          <v:rect id="_x0000_i1027" style="width:0;height:0" o:hralign="center" o:hrstd="t" o:hr="t" fillcolor="#a0a0a0" stroked="f"/>
        </w:pict>
      </w:r>
    </w:p>
    <w:p w14:paraId="00EDFF4E" w14:textId="77777777" w:rsidR="00C839F7" w:rsidRPr="00C839F7" w:rsidRDefault="00C839F7" w:rsidP="00C839F7">
      <w:pPr>
        <w:shd w:val="clear" w:color="auto" w:fill="F9FAFC"/>
        <w:spacing w:after="180" w:line="450" w:lineRule="atLeast"/>
        <w:outlineLvl w:val="2"/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  <w:t>Syntax to Define Object in C++</w:t>
      </w:r>
    </w:p>
    <w:p w14:paraId="4567F534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className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objectVariableName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4036A9A1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We can create objects of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Room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class (defined in the above example) as follows:</w:t>
      </w:r>
    </w:p>
    <w:p w14:paraId="0C164D5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FFDDBE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// sample function</w:t>
      </w:r>
    </w:p>
    <w:p w14:paraId="4EA20A3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void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61AEEE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sampleFunction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() {</w:t>
      </w:r>
    </w:p>
    <w:p w14:paraId="396F2412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// create objects</w:t>
      </w:r>
    </w:p>
    <w:p w14:paraId="77C7879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 xml:space="preserve">    Room room1, room2;</w:t>
      </w:r>
    </w:p>
    <w:p w14:paraId="3CA905B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}</w:t>
      </w:r>
    </w:p>
    <w:p w14:paraId="3B4D2C4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1AA9524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int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61AEEE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mai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(){</w:t>
      </w:r>
    </w:p>
    <w:p w14:paraId="6CC537A4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 xml:space="preserve">// create objects </w:t>
      </w:r>
    </w:p>
    <w:p w14:paraId="64F478F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 xml:space="preserve">    Room room3, room4;</w:t>
      </w:r>
    </w:p>
    <w:p w14:paraId="11D1E5F7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highlight w:val="blue"/>
          <w:bdr w:val="none" w:sz="0" w:space="0" w:color="auto" w:frame="1"/>
          <w:shd w:val="clear" w:color="auto" w:fill="383B40"/>
          <w:lang w:eastAsia="en-IN"/>
        </w:rPr>
        <w:t>}</w:t>
      </w:r>
    </w:p>
    <w:p w14:paraId="3C6FF1B9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Here, two objects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oom1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oom2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of the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Room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class are created in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sampleFunction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 Similarly, the objects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oom3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oom4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re created in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main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2D991A81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s we can see, we can create objects of a class in any function of the program. We can also create objects of a class within the class itself, or in other classes.</w:t>
      </w:r>
    </w:p>
    <w:p w14:paraId="659A8799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lso, we can create as many objects as we want from a single class.</w:t>
      </w:r>
    </w:p>
    <w:p w14:paraId="7450F662" w14:textId="77777777" w:rsidR="00C839F7" w:rsidRPr="00C839F7" w:rsidRDefault="00C839F7" w:rsidP="00C839F7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2472600A">
          <v:rect id="_x0000_i1028" style="width:0;height:0" o:hralign="center" o:hrstd="t" o:hr="t" fillcolor="#a0a0a0" stroked="f"/>
        </w:pict>
      </w:r>
    </w:p>
    <w:p w14:paraId="61090CD4" w14:textId="77777777" w:rsidR="00C839F7" w:rsidRPr="00C839F7" w:rsidRDefault="00C839F7" w:rsidP="00C839F7">
      <w:pPr>
        <w:shd w:val="clear" w:color="auto" w:fill="F9FAFC"/>
        <w:spacing w:after="180" w:line="450" w:lineRule="atLeast"/>
        <w:outlineLvl w:val="2"/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30"/>
          <w:szCs w:val="30"/>
          <w:highlight w:val="yellow"/>
          <w:lang w:eastAsia="en-IN"/>
        </w:rPr>
        <w:t>C++ Access Data Members and Member Functions</w:t>
      </w:r>
    </w:p>
    <w:p w14:paraId="333E0B57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lastRenderedPageBreak/>
        <w:t>We can access the data members and member functions of a class by using a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highlight w:val="yellow"/>
          <w:bdr w:val="single" w:sz="6" w:space="0" w:color="D3DCE6" w:frame="1"/>
          <w:lang w:eastAsia="en-IN"/>
        </w:rPr>
        <w:t>.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(dot) operator. For example,</w:t>
      </w:r>
    </w:p>
    <w:p w14:paraId="6E45D8C7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room2.calculateArea();</w:t>
      </w:r>
    </w:p>
    <w:p w14:paraId="089A31C6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This will call the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alculateArea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function inside the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Room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class for object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oom2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1E742690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Similarly, the data members can be accessed as:</w:t>
      </w:r>
    </w:p>
    <w:p w14:paraId="68F82D8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room1.length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5.5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13F7EF10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n this case, it initializes the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length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variable of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oom1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to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5.5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299AE9D1" w14:textId="77777777" w:rsidR="00C839F7" w:rsidRPr="00C839F7" w:rsidRDefault="00C839F7" w:rsidP="00C839F7">
      <w:pPr>
        <w:shd w:val="clear" w:color="auto" w:fill="F9FAFC"/>
        <w:spacing w:before="600" w:after="600" w:line="240" w:lineRule="auto"/>
        <w:rPr>
          <w:rFonts w:ascii="Arial" w:eastAsia="Times New Roman" w:hAnsi="Arial" w:cs="Arial"/>
          <w:color w:val="25265E"/>
          <w:sz w:val="24"/>
          <w:szCs w:val="24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4"/>
          <w:szCs w:val="24"/>
          <w:lang w:eastAsia="en-IN"/>
        </w:rPr>
        <w:pict w14:anchorId="52DB1967">
          <v:rect id="_x0000_i1029" style="width:0;height:0" o:hralign="center" o:hrstd="t" o:hr="t" fillcolor="#a0a0a0" stroked="f"/>
        </w:pict>
      </w:r>
    </w:p>
    <w:p w14:paraId="3708C8D3" w14:textId="77777777" w:rsidR="00C839F7" w:rsidRPr="00C839F7" w:rsidRDefault="00C839F7" w:rsidP="00C839F7">
      <w:pPr>
        <w:shd w:val="clear" w:color="auto" w:fill="F9FAFC"/>
        <w:spacing w:after="180" w:line="450" w:lineRule="atLeast"/>
        <w:outlineLvl w:val="2"/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  <w:t>Example 1: Object and Class in C++ Programming</w:t>
      </w:r>
    </w:p>
    <w:p w14:paraId="670D0E95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Program to illustrate the working of</w:t>
      </w:r>
    </w:p>
    <w:p w14:paraId="7AF5525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objects and class in C++ Programming</w:t>
      </w:r>
    </w:p>
    <w:p w14:paraId="306539F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366C6DC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#include </w:t>
      </w:r>
      <w:r w:rsidRPr="00C839F7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383B40"/>
          <w:lang w:eastAsia="en-IN"/>
        </w:rPr>
        <w:t>&lt;iostream&gt;</w:t>
      </w:r>
    </w:p>
    <w:p w14:paraId="78BB361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using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namespac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std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4117EECC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4E30D01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create a class</w:t>
      </w:r>
    </w:p>
    <w:p w14:paraId="41ACD7BB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class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Room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{</w:t>
      </w:r>
    </w:p>
    <w:p w14:paraId="1EDCE9B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1BFDED17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public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:</w:t>
      </w:r>
    </w:p>
    <w:p w14:paraId="777D514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;</w:t>
      </w:r>
    </w:p>
    <w:p w14:paraId="1DA3633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breadth;</w:t>
      </w:r>
    </w:p>
    <w:p w14:paraId="2022E43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height;</w:t>
      </w:r>
    </w:p>
    <w:p w14:paraId="7599EFA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2D8B425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calculateArea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) {</w:t>
      </w:r>
    </w:p>
    <w:p w14:paraId="527DD74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retur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 * breadth;</w:t>
      </w:r>
    </w:p>
    <w:p w14:paraId="40B7C0E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}</w:t>
      </w:r>
    </w:p>
    <w:p w14:paraId="6470A4D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507122D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calculateVolume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) {</w:t>
      </w:r>
    </w:p>
    <w:p w14:paraId="1F52CF0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retur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 * breadth * height;</w:t>
      </w:r>
    </w:p>
    <w:p w14:paraId="46DC099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}</w:t>
      </w:r>
    </w:p>
    <w:p w14:paraId="0269CB5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};</w:t>
      </w:r>
    </w:p>
    <w:p w14:paraId="2FAA936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3DE4FB15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lastRenderedPageBreak/>
        <w:t>int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mai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) {</w:t>
      </w:r>
    </w:p>
    <w:p w14:paraId="1481355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3BE8F75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create object of Room class</w:t>
      </w:r>
    </w:p>
    <w:p w14:paraId="7366AF0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Room room1;</w:t>
      </w:r>
    </w:p>
    <w:p w14:paraId="4555B69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044AEC9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assign values to data members</w:t>
      </w:r>
    </w:p>
    <w:p w14:paraId="4964257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room1.length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42.5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21FF202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room1.breadth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30.8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53822A2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room1.height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19.2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4398D34B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58EEC102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calculate and display the area and volume of the room</w:t>
      </w:r>
    </w:p>
    <w:p w14:paraId="5A6F3E9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cout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&lt;&lt; </w:t>
      </w:r>
      <w:r w:rsidRPr="00C839F7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383B40"/>
          <w:lang w:eastAsia="en-IN"/>
        </w:rPr>
        <w:t>"Area of Room =  "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&lt;&lt; room1.calculateArea() &lt;&lt;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endl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78C22BE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cout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&lt;&lt; </w:t>
      </w:r>
      <w:r w:rsidRPr="00C839F7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383B40"/>
          <w:lang w:eastAsia="en-IN"/>
        </w:rPr>
        <w:t>"Volume of Room =  "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&lt;&lt; room1.calculateVolume() &lt;&lt;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endl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4C1A59F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29F9282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retur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0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5685289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}</w:t>
      </w:r>
    </w:p>
    <w:p w14:paraId="4D73284F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utput</w:t>
      </w:r>
    </w:p>
    <w:p w14:paraId="55DE376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</w:pPr>
      <w:r w:rsidRPr="00C839F7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Area of Room =  1309</w:t>
      </w:r>
    </w:p>
    <w:p w14:paraId="4900B9BF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Volume of Room =  25132.8</w:t>
      </w:r>
    </w:p>
    <w:p w14:paraId="3BE29EDE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n this program, we have used the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Room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class and its object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room1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to calculate the area and volume of a room.</w:t>
      </w:r>
    </w:p>
    <w:p w14:paraId="7FF57340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n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main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 we assigned the values of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length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breadth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 and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height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with the code:</w:t>
      </w:r>
    </w:p>
    <w:p w14:paraId="06535ED5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room1.length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42.5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4769B92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room1.breadth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30.8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3DF16B6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room1.height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19.2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71B244E0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We then called the functions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alculateArea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calculateVolume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to perform the necessary calculations.</w:t>
      </w:r>
    </w:p>
    <w:p w14:paraId="5F094C3F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Note the use of the keyword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public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in the program. This means the members are public and can be accessed anywhere from the program.</w:t>
      </w:r>
    </w:p>
    <w:p w14:paraId="02BEE4EE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As per our needs, we can also create private members using the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private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keyword. The private members of a class can only be accessed from within the class. For example,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br/>
        <w:t> </w:t>
      </w:r>
    </w:p>
    <w:p w14:paraId="7061425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lastRenderedPageBreak/>
        <w:t>class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Test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{</w:t>
      </w:r>
    </w:p>
    <w:p w14:paraId="5E3B198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1C4F9F5F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privat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:</w:t>
      </w:r>
    </w:p>
    <w:p w14:paraId="35A1C9FE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</w:t>
      </w:r>
    </w:p>
    <w:p w14:paraId="1ACEDDE2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int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a;</w:t>
      </w:r>
    </w:p>
    <w:p w14:paraId="0D22DAF5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void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function1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) { }</w:t>
      </w:r>
    </w:p>
    <w:p w14:paraId="0D3690CB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015D808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public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:</w:t>
      </w:r>
    </w:p>
    <w:p w14:paraId="7B18B18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int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b;</w:t>
      </w:r>
    </w:p>
    <w:p w14:paraId="7D5E825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void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function2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) { }</w:t>
      </w:r>
    </w:p>
    <w:p w14:paraId="2DBC5A1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}</w:t>
      </w:r>
    </w:p>
    <w:p w14:paraId="2DD90DA2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Here,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a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function1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re private. Thus they cannot be accessed from outside the class.</w:t>
      </w:r>
    </w:p>
    <w:p w14:paraId="7AECBB31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On the other hand, </w:t>
      </w:r>
      <w:r w:rsidRPr="00C839F7">
        <w:rPr>
          <w:rFonts w:ascii="Consolas" w:eastAsia="Times New Roman" w:hAnsi="Consolas" w:cs="Arial"/>
          <w:color w:val="25265E"/>
          <w:sz w:val="21"/>
          <w:szCs w:val="21"/>
          <w:bdr w:val="single" w:sz="6" w:space="0" w:color="D3DCE6" w:frame="1"/>
          <w:lang w:eastAsia="en-IN"/>
        </w:rPr>
        <w:t>b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nd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function2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are accessible from everywhere in the program.</w:t>
      </w:r>
    </w:p>
    <w:p w14:paraId="41722167" w14:textId="77777777" w:rsidR="00C839F7" w:rsidRPr="00C839F7" w:rsidRDefault="00C839F7" w:rsidP="00C839F7">
      <w:pPr>
        <w:shd w:val="clear" w:color="auto" w:fill="F9FAFC"/>
        <w:spacing w:after="180" w:line="450" w:lineRule="atLeast"/>
        <w:outlineLvl w:val="2"/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30"/>
          <w:szCs w:val="30"/>
          <w:lang w:eastAsia="en-IN"/>
        </w:rPr>
        <w:t>Example 2: Using public and private in C++ Class</w:t>
      </w:r>
    </w:p>
    <w:p w14:paraId="527841E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Program to illustrate the working of</w:t>
      </w:r>
    </w:p>
    <w:p w14:paraId="6A856B26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public and private in C++ Class</w:t>
      </w:r>
    </w:p>
    <w:p w14:paraId="1B6C730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2A85FF2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#include </w:t>
      </w:r>
      <w:r w:rsidRPr="00C839F7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383B40"/>
          <w:lang w:eastAsia="en-IN"/>
        </w:rPr>
        <w:t>&lt;iostream&gt;</w:t>
      </w:r>
    </w:p>
    <w:p w14:paraId="71996D2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using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namespac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std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25FE4F8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283DFBBC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class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Room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{</w:t>
      </w:r>
    </w:p>
    <w:p w14:paraId="6CEF2147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2CDC93A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privat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:</w:t>
      </w:r>
    </w:p>
    <w:p w14:paraId="25197F6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;</w:t>
      </w:r>
    </w:p>
    <w:p w14:paraId="5E39776B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breadth;</w:t>
      </w:r>
    </w:p>
    <w:p w14:paraId="5DA73E6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height;</w:t>
      </w:r>
    </w:p>
    <w:p w14:paraId="7410E866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47B0971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public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:</w:t>
      </w:r>
    </w:p>
    <w:p w14:paraId="5CA198A2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3E69770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function to initialize private variables</w:t>
      </w:r>
    </w:p>
    <w:p w14:paraId="6F087B9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void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initData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len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,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brth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,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hgt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) {</w:t>
      </w:r>
    </w:p>
    <w:p w14:paraId="337A629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length = </w:t>
      </w: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len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7924215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breadth = </w:t>
      </w: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brth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7A1F6662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height = </w:t>
      </w: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hgt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21A7B9E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}</w:t>
      </w:r>
    </w:p>
    <w:p w14:paraId="3A93E04F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5611072C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calculateArea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) {</w:t>
      </w:r>
    </w:p>
    <w:p w14:paraId="664CFFF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retur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 * breadth;</w:t>
      </w:r>
    </w:p>
    <w:p w14:paraId="3304B6E5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}</w:t>
      </w:r>
    </w:p>
    <w:p w14:paraId="56E934F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4BA12C3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double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proofErr w:type="spellStart"/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calculateVolume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) {</w:t>
      </w:r>
    </w:p>
    <w:p w14:paraId="012AF176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retur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length * breadth * height;</w:t>
      </w:r>
    </w:p>
    <w:p w14:paraId="677DF26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}</w:t>
      </w:r>
    </w:p>
    <w:p w14:paraId="65C9AF56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};</w:t>
      </w:r>
    </w:p>
    <w:p w14:paraId="055871F4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2D184CD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int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61AEEE"/>
          <w:sz w:val="21"/>
          <w:szCs w:val="21"/>
          <w:bdr w:val="none" w:sz="0" w:space="0" w:color="auto" w:frame="1"/>
          <w:shd w:val="clear" w:color="auto" w:fill="383B40"/>
          <w:lang w:eastAsia="en-IN"/>
        </w:rPr>
        <w:t>mai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() {</w:t>
      </w:r>
    </w:p>
    <w:p w14:paraId="1848E4F2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3F83CFA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create object of Room class</w:t>
      </w:r>
    </w:p>
    <w:p w14:paraId="3EC265A1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Room room1;</w:t>
      </w:r>
    </w:p>
    <w:p w14:paraId="42C1A628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1A10301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pass the values of private variables as arguments</w:t>
      </w:r>
    </w:p>
    <w:p w14:paraId="7A128B5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room1.initData(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42.5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,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30.8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,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19.2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);</w:t>
      </w:r>
    </w:p>
    <w:p w14:paraId="3479964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3785EDE4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cout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&lt;&lt; </w:t>
      </w:r>
      <w:r w:rsidRPr="00C839F7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383B40"/>
          <w:lang w:eastAsia="en-IN"/>
        </w:rPr>
        <w:t>"Area of Room =  "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&lt;&lt; room1.calculateArea() &lt;&lt;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endl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28041919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cout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&lt;&lt; </w:t>
      </w:r>
      <w:r w:rsidRPr="00C839F7">
        <w:rPr>
          <w:rFonts w:ascii="Consolas" w:eastAsia="Times New Roman" w:hAnsi="Consolas" w:cs="Courier New"/>
          <w:color w:val="98C379"/>
          <w:sz w:val="21"/>
          <w:szCs w:val="21"/>
          <w:bdr w:val="none" w:sz="0" w:space="0" w:color="auto" w:frame="1"/>
          <w:shd w:val="clear" w:color="auto" w:fill="383B40"/>
          <w:lang w:eastAsia="en-IN"/>
        </w:rPr>
        <w:t>"Volume of Room =  "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&lt;&lt; room1.calculateVolume() &lt;&lt; </w:t>
      </w:r>
      <w:proofErr w:type="spellStart"/>
      <w:r w:rsidRPr="00C839F7">
        <w:rPr>
          <w:rFonts w:ascii="Consolas" w:eastAsia="Times New Roman" w:hAnsi="Consolas" w:cs="Courier New"/>
          <w:color w:val="E6C07B"/>
          <w:sz w:val="21"/>
          <w:szCs w:val="21"/>
          <w:bdr w:val="none" w:sz="0" w:space="0" w:color="auto" w:frame="1"/>
          <w:shd w:val="clear" w:color="auto" w:fill="383B40"/>
          <w:lang w:eastAsia="en-IN"/>
        </w:rPr>
        <w:t>endl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4043A2AF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</w:p>
    <w:p w14:paraId="7DC4DBC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   </w:t>
      </w:r>
      <w:r w:rsidRPr="00C839F7">
        <w:rPr>
          <w:rFonts w:ascii="Consolas" w:eastAsia="Times New Roman" w:hAnsi="Consolas" w:cs="Courier New"/>
          <w:color w:val="C678DD"/>
          <w:sz w:val="21"/>
          <w:szCs w:val="21"/>
          <w:bdr w:val="none" w:sz="0" w:space="0" w:color="auto" w:frame="1"/>
          <w:shd w:val="clear" w:color="auto" w:fill="383B40"/>
          <w:lang w:eastAsia="en-IN"/>
        </w:rPr>
        <w:t>return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0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04314B9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}</w:t>
      </w:r>
    </w:p>
    <w:p w14:paraId="722D02DE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b/>
          <w:bCs/>
          <w:color w:val="25265E"/>
          <w:sz w:val="27"/>
          <w:szCs w:val="27"/>
          <w:lang w:eastAsia="en-IN"/>
        </w:rPr>
        <w:t>Output</w:t>
      </w:r>
    </w:p>
    <w:p w14:paraId="43D3EEE4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</w:pPr>
      <w:r w:rsidRPr="00C839F7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Area of Room =  1309</w:t>
      </w:r>
    </w:p>
    <w:p w14:paraId="34807E90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r w:rsidRPr="00C839F7">
        <w:rPr>
          <w:rFonts w:ascii="Consolas" w:eastAsia="Times New Roman" w:hAnsi="Consolas" w:cs="Courier New"/>
          <w:color w:val="D5D5D5"/>
          <w:sz w:val="21"/>
          <w:szCs w:val="21"/>
          <w:bdr w:val="none" w:sz="0" w:space="0" w:color="auto" w:frame="1"/>
          <w:lang w:eastAsia="en-IN"/>
        </w:rPr>
        <w:t>Volume of Room =  25132.8</w:t>
      </w:r>
    </w:p>
    <w:p w14:paraId="40843D11" w14:textId="77777777" w:rsidR="00C839F7" w:rsidRPr="00C839F7" w:rsidRDefault="00C839F7" w:rsidP="00C839F7">
      <w:pPr>
        <w:shd w:val="clear" w:color="auto" w:fill="F9FAFC"/>
        <w:spacing w:after="24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The above example is nearly identical to the first example, except that the class variables are now private.</w:t>
      </w:r>
    </w:p>
    <w:p w14:paraId="2C279E74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Since the variables are now private, we cannot access them directly from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main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 Hence, using the following code would be invalid:</w:t>
      </w:r>
    </w:p>
    <w:p w14:paraId="06F6837D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r w:rsidRPr="00C839F7">
        <w:rPr>
          <w:rFonts w:ascii="Consolas" w:eastAsia="Times New Roman" w:hAnsi="Consolas" w:cs="Courier New"/>
          <w:color w:val="FFDDBE"/>
          <w:sz w:val="21"/>
          <w:szCs w:val="21"/>
          <w:bdr w:val="none" w:sz="0" w:space="0" w:color="auto" w:frame="1"/>
          <w:shd w:val="clear" w:color="auto" w:fill="383B40"/>
          <w:lang w:eastAsia="en-IN"/>
        </w:rPr>
        <w:t>// invalid code</w:t>
      </w:r>
    </w:p>
    <w:p w14:paraId="3A1F007E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obj.length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42.5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5262B073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</w:pP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obj.breadth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30.8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2F17FAFA" w14:textId="77777777" w:rsidR="00C839F7" w:rsidRPr="00C839F7" w:rsidRDefault="00C839F7" w:rsidP="00C839F7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D5D5D5"/>
          <w:sz w:val="21"/>
          <w:szCs w:val="21"/>
          <w:lang w:eastAsia="en-IN"/>
        </w:rPr>
      </w:pPr>
      <w:proofErr w:type="spellStart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obj.height</w:t>
      </w:r>
      <w:proofErr w:type="spellEnd"/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 xml:space="preserve"> = </w:t>
      </w:r>
      <w:r w:rsidRPr="00C839F7">
        <w:rPr>
          <w:rFonts w:ascii="Consolas" w:eastAsia="Times New Roman" w:hAnsi="Consolas" w:cs="Courier New"/>
          <w:color w:val="D19A66"/>
          <w:sz w:val="21"/>
          <w:szCs w:val="21"/>
          <w:bdr w:val="none" w:sz="0" w:space="0" w:color="auto" w:frame="1"/>
          <w:shd w:val="clear" w:color="auto" w:fill="383B40"/>
          <w:lang w:eastAsia="en-IN"/>
        </w:rPr>
        <w:t>19.2</w:t>
      </w:r>
      <w:r w:rsidRPr="00C839F7">
        <w:rPr>
          <w:rFonts w:ascii="Consolas" w:eastAsia="Times New Roman" w:hAnsi="Consolas" w:cs="Courier New"/>
          <w:color w:val="D3D3D3"/>
          <w:sz w:val="21"/>
          <w:szCs w:val="21"/>
          <w:bdr w:val="none" w:sz="0" w:space="0" w:color="auto" w:frame="1"/>
          <w:shd w:val="clear" w:color="auto" w:fill="383B40"/>
          <w:lang w:eastAsia="en-IN"/>
        </w:rPr>
        <w:t>;</w:t>
      </w:r>
    </w:p>
    <w:p w14:paraId="4604226F" w14:textId="77777777" w:rsidR="00C839F7" w:rsidRPr="00C839F7" w:rsidRDefault="00C839F7" w:rsidP="00C839F7">
      <w:pPr>
        <w:shd w:val="clear" w:color="auto" w:fill="F9FAFC"/>
        <w:spacing w:after="0" w:line="450" w:lineRule="atLeast"/>
        <w:rPr>
          <w:rFonts w:ascii="Arial" w:eastAsia="Times New Roman" w:hAnsi="Arial" w:cs="Arial"/>
          <w:color w:val="25265E"/>
          <w:sz w:val="27"/>
          <w:szCs w:val="27"/>
          <w:lang w:eastAsia="en-IN"/>
        </w:rPr>
      </w:pP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Instead, we use the public function 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initData</w:t>
      </w:r>
      <w:proofErr w:type="spellEnd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()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 to initialize the private variables via the function parameters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 xml:space="preserve">double 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len</w:t>
      </w:r>
      <w:proofErr w:type="spellEnd"/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 xml:space="preserve">double </w:t>
      </w:r>
      <w:proofErr w:type="spellStart"/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brth</w:t>
      </w:r>
      <w:proofErr w:type="spellEnd"/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, and </w:t>
      </w:r>
      <w:r w:rsidRPr="00C839F7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lang w:eastAsia="en-IN"/>
        </w:rPr>
        <w:t>double hgt</w:t>
      </w:r>
      <w:r w:rsidRPr="00C839F7">
        <w:rPr>
          <w:rFonts w:ascii="Arial" w:eastAsia="Times New Roman" w:hAnsi="Arial" w:cs="Arial"/>
          <w:color w:val="25265E"/>
          <w:sz w:val="27"/>
          <w:szCs w:val="27"/>
          <w:lang w:eastAsia="en-IN"/>
        </w:rPr>
        <w:t>.</w:t>
      </w:r>
    </w:p>
    <w:p w14:paraId="0E150845" w14:textId="3A4E9897" w:rsidR="00101BF9" w:rsidRDefault="00592641" w:rsidP="00101BF9">
      <w:pPr>
        <w:pStyle w:val="BodyText2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lastRenderedPageBreak/>
        <w:t>Stack:</w:t>
      </w:r>
    </w:p>
    <w:p w14:paraId="4C9AF934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#include &lt;iostream&gt;</w:t>
      </w:r>
    </w:p>
    <w:p w14:paraId="705710E3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using namespace std;</w:t>
      </w:r>
    </w:p>
    <w:p w14:paraId="572FBBDD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#define SIZE 100</w:t>
      </w:r>
    </w:p>
    <w:p w14:paraId="5D470099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// This creates the class stack.</w:t>
      </w:r>
    </w:p>
    <w:p w14:paraId="07EEDC54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class stack {</w:t>
      </w:r>
    </w:p>
    <w:p w14:paraId="718747D2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 xml:space="preserve">int </w:t>
      </w:r>
      <w:proofErr w:type="spellStart"/>
      <w:r w:rsidRPr="00592641">
        <w:rPr>
          <w:color w:val="auto"/>
          <w:sz w:val="24"/>
          <w:szCs w:val="24"/>
        </w:rPr>
        <w:t>stck</w:t>
      </w:r>
      <w:proofErr w:type="spellEnd"/>
      <w:r w:rsidRPr="00592641">
        <w:rPr>
          <w:color w:val="auto"/>
          <w:sz w:val="24"/>
          <w:szCs w:val="24"/>
        </w:rPr>
        <w:t>[SIZE];</w:t>
      </w:r>
    </w:p>
    <w:p w14:paraId="6DDB442A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 xml:space="preserve">int </w:t>
      </w:r>
      <w:proofErr w:type="spellStart"/>
      <w:r w:rsidRPr="00592641">
        <w:rPr>
          <w:color w:val="auto"/>
          <w:sz w:val="24"/>
          <w:szCs w:val="24"/>
        </w:rPr>
        <w:t>tos</w:t>
      </w:r>
      <w:proofErr w:type="spellEnd"/>
      <w:r w:rsidRPr="00592641">
        <w:rPr>
          <w:color w:val="auto"/>
          <w:sz w:val="24"/>
          <w:szCs w:val="24"/>
        </w:rPr>
        <w:t>;</w:t>
      </w:r>
    </w:p>
    <w:p w14:paraId="0FD2E949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public:</w:t>
      </w:r>
    </w:p>
    <w:p w14:paraId="294C49E5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 xml:space="preserve">void </w:t>
      </w:r>
      <w:proofErr w:type="spellStart"/>
      <w:r w:rsidRPr="00592641">
        <w:rPr>
          <w:color w:val="auto"/>
          <w:sz w:val="24"/>
          <w:szCs w:val="24"/>
        </w:rPr>
        <w:t>init</w:t>
      </w:r>
      <w:proofErr w:type="spellEnd"/>
      <w:r w:rsidRPr="00592641">
        <w:rPr>
          <w:color w:val="auto"/>
          <w:sz w:val="24"/>
          <w:szCs w:val="24"/>
        </w:rPr>
        <w:t>();</w:t>
      </w:r>
    </w:p>
    <w:p w14:paraId="6EBBAEC1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 xml:space="preserve">void push(int </w:t>
      </w:r>
      <w:proofErr w:type="spellStart"/>
      <w:r w:rsidRPr="00592641">
        <w:rPr>
          <w:color w:val="auto"/>
          <w:sz w:val="24"/>
          <w:szCs w:val="24"/>
        </w:rPr>
        <w:t>i</w:t>
      </w:r>
      <w:proofErr w:type="spellEnd"/>
      <w:r w:rsidRPr="00592641">
        <w:rPr>
          <w:color w:val="auto"/>
          <w:sz w:val="24"/>
          <w:szCs w:val="24"/>
        </w:rPr>
        <w:t>);</w:t>
      </w:r>
    </w:p>
    <w:p w14:paraId="312C16C7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int pop();</w:t>
      </w:r>
    </w:p>
    <w:p w14:paraId="0372A318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};</w:t>
      </w:r>
    </w:p>
    <w:p w14:paraId="5FE7782E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void stack::</w:t>
      </w:r>
      <w:proofErr w:type="spellStart"/>
      <w:r w:rsidRPr="00592641">
        <w:rPr>
          <w:color w:val="auto"/>
          <w:sz w:val="24"/>
          <w:szCs w:val="24"/>
        </w:rPr>
        <w:t>init</w:t>
      </w:r>
      <w:proofErr w:type="spellEnd"/>
      <w:r w:rsidRPr="00592641">
        <w:rPr>
          <w:color w:val="auto"/>
          <w:sz w:val="24"/>
          <w:szCs w:val="24"/>
        </w:rPr>
        <w:t>()</w:t>
      </w:r>
    </w:p>
    <w:p w14:paraId="4DFA59D9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{</w:t>
      </w:r>
    </w:p>
    <w:p w14:paraId="1855AB35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tos</w:t>
      </w:r>
      <w:proofErr w:type="spellEnd"/>
      <w:r w:rsidRPr="00592641">
        <w:rPr>
          <w:color w:val="auto"/>
          <w:sz w:val="24"/>
          <w:szCs w:val="24"/>
        </w:rPr>
        <w:t xml:space="preserve"> = 0;</w:t>
      </w:r>
    </w:p>
    <w:p w14:paraId="2995CDC6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}</w:t>
      </w:r>
    </w:p>
    <w:p w14:paraId="7303DD46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 xml:space="preserve">void stack::push(int </w:t>
      </w:r>
      <w:proofErr w:type="spellStart"/>
      <w:r w:rsidRPr="00592641">
        <w:rPr>
          <w:color w:val="auto"/>
          <w:sz w:val="24"/>
          <w:szCs w:val="24"/>
        </w:rPr>
        <w:t>i</w:t>
      </w:r>
      <w:proofErr w:type="spellEnd"/>
      <w:r w:rsidRPr="00592641">
        <w:rPr>
          <w:color w:val="auto"/>
          <w:sz w:val="24"/>
          <w:szCs w:val="24"/>
        </w:rPr>
        <w:t>)</w:t>
      </w:r>
    </w:p>
    <w:p w14:paraId="764CB70B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{</w:t>
      </w:r>
    </w:p>
    <w:p w14:paraId="7817217F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if(</w:t>
      </w:r>
      <w:proofErr w:type="spellStart"/>
      <w:r w:rsidRPr="00592641">
        <w:rPr>
          <w:color w:val="auto"/>
          <w:sz w:val="24"/>
          <w:szCs w:val="24"/>
        </w:rPr>
        <w:t>tos</w:t>
      </w:r>
      <w:proofErr w:type="spellEnd"/>
      <w:r w:rsidRPr="00592641">
        <w:rPr>
          <w:color w:val="auto"/>
          <w:sz w:val="24"/>
          <w:szCs w:val="24"/>
        </w:rPr>
        <w:t>==SIZE) {</w:t>
      </w:r>
    </w:p>
    <w:p w14:paraId="2A6CF2C2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cout</w:t>
      </w:r>
      <w:proofErr w:type="spellEnd"/>
      <w:r w:rsidRPr="00592641">
        <w:rPr>
          <w:color w:val="auto"/>
          <w:sz w:val="24"/>
          <w:szCs w:val="24"/>
        </w:rPr>
        <w:t xml:space="preserve"> &lt;&lt; "Stack is full.\n";</w:t>
      </w:r>
    </w:p>
    <w:p w14:paraId="30A9CC6D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return;</w:t>
      </w:r>
    </w:p>
    <w:p w14:paraId="7D14442A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}</w:t>
      </w:r>
    </w:p>
    <w:p w14:paraId="0D8805E8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stck</w:t>
      </w:r>
      <w:proofErr w:type="spellEnd"/>
      <w:r w:rsidRPr="00592641">
        <w:rPr>
          <w:color w:val="auto"/>
          <w:sz w:val="24"/>
          <w:szCs w:val="24"/>
        </w:rPr>
        <w:t>[</w:t>
      </w:r>
      <w:proofErr w:type="spellStart"/>
      <w:r w:rsidRPr="00592641">
        <w:rPr>
          <w:color w:val="auto"/>
          <w:sz w:val="24"/>
          <w:szCs w:val="24"/>
        </w:rPr>
        <w:t>tos</w:t>
      </w:r>
      <w:proofErr w:type="spellEnd"/>
      <w:r w:rsidRPr="00592641">
        <w:rPr>
          <w:color w:val="auto"/>
          <w:sz w:val="24"/>
          <w:szCs w:val="24"/>
        </w:rPr>
        <w:t xml:space="preserve">] = </w:t>
      </w:r>
      <w:proofErr w:type="spellStart"/>
      <w:r w:rsidRPr="00592641">
        <w:rPr>
          <w:color w:val="auto"/>
          <w:sz w:val="24"/>
          <w:szCs w:val="24"/>
        </w:rPr>
        <w:t>i</w:t>
      </w:r>
      <w:proofErr w:type="spellEnd"/>
      <w:r w:rsidRPr="00592641">
        <w:rPr>
          <w:color w:val="auto"/>
          <w:sz w:val="24"/>
          <w:szCs w:val="24"/>
        </w:rPr>
        <w:t>;</w:t>
      </w:r>
    </w:p>
    <w:p w14:paraId="3657587E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tos</w:t>
      </w:r>
      <w:proofErr w:type="spellEnd"/>
      <w:r w:rsidRPr="00592641">
        <w:rPr>
          <w:color w:val="auto"/>
          <w:sz w:val="24"/>
          <w:szCs w:val="24"/>
        </w:rPr>
        <w:t>++;</w:t>
      </w:r>
    </w:p>
    <w:p w14:paraId="4FEAB0FD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}</w:t>
      </w:r>
    </w:p>
    <w:p w14:paraId="7994C43B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int stack::pop()</w:t>
      </w:r>
    </w:p>
    <w:p w14:paraId="5B3901F8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{</w:t>
      </w:r>
    </w:p>
    <w:p w14:paraId="350D6EB8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if(</w:t>
      </w:r>
      <w:proofErr w:type="spellStart"/>
      <w:r w:rsidRPr="00592641">
        <w:rPr>
          <w:color w:val="auto"/>
          <w:sz w:val="24"/>
          <w:szCs w:val="24"/>
        </w:rPr>
        <w:t>tos</w:t>
      </w:r>
      <w:proofErr w:type="spellEnd"/>
      <w:r w:rsidRPr="00592641">
        <w:rPr>
          <w:color w:val="auto"/>
          <w:sz w:val="24"/>
          <w:szCs w:val="24"/>
        </w:rPr>
        <w:t>==0)</w:t>
      </w:r>
    </w:p>
    <w:p w14:paraId="5F5D6AB3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{</w:t>
      </w:r>
    </w:p>
    <w:p w14:paraId="1DD33769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lastRenderedPageBreak/>
        <w:t>cout</w:t>
      </w:r>
      <w:proofErr w:type="spellEnd"/>
      <w:r w:rsidRPr="00592641">
        <w:rPr>
          <w:color w:val="auto"/>
          <w:sz w:val="24"/>
          <w:szCs w:val="24"/>
        </w:rPr>
        <w:t xml:space="preserve"> &lt;&lt; "Stack underflow.\n";</w:t>
      </w:r>
    </w:p>
    <w:p w14:paraId="4B017D94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return 0;</w:t>
      </w:r>
    </w:p>
    <w:p w14:paraId="133B66B8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}</w:t>
      </w:r>
    </w:p>
    <w:p w14:paraId="68E04D0D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tos</w:t>
      </w:r>
      <w:proofErr w:type="spellEnd"/>
      <w:r w:rsidRPr="00592641">
        <w:rPr>
          <w:color w:val="auto"/>
          <w:sz w:val="24"/>
          <w:szCs w:val="24"/>
        </w:rPr>
        <w:t>--;</w:t>
      </w:r>
    </w:p>
    <w:p w14:paraId="7FF8CC00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 xml:space="preserve">return </w:t>
      </w:r>
      <w:proofErr w:type="spellStart"/>
      <w:r w:rsidRPr="00592641">
        <w:rPr>
          <w:color w:val="auto"/>
          <w:sz w:val="24"/>
          <w:szCs w:val="24"/>
        </w:rPr>
        <w:t>stck</w:t>
      </w:r>
      <w:proofErr w:type="spellEnd"/>
      <w:r w:rsidRPr="00592641">
        <w:rPr>
          <w:color w:val="auto"/>
          <w:sz w:val="24"/>
          <w:szCs w:val="24"/>
        </w:rPr>
        <w:t>[</w:t>
      </w:r>
      <w:proofErr w:type="spellStart"/>
      <w:r w:rsidRPr="00592641">
        <w:rPr>
          <w:color w:val="auto"/>
          <w:sz w:val="24"/>
          <w:szCs w:val="24"/>
        </w:rPr>
        <w:t>tos</w:t>
      </w:r>
      <w:proofErr w:type="spellEnd"/>
      <w:r w:rsidRPr="00592641">
        <w:rPr>
          <w:color w:val="auto"/>
          <w:sz w:val="24"/>
          <w:szCs w:val="24"/>
        </w:rPr>
        <w:t>];</w:t>
      </w:r>
    </w:p>
    <w:p w14:paraId="06B72BDE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}</w:t>
      </w:r>
    </w:p>
    <w:p w14:paraId="3C1A8D89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int main()</w:t>
      </w:r>
    </w:p>
    <w:p w14:paraId="61B488D9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{</w:t>
      </w:r>
    </w:p>
    <w:p w14:paraId="65F2E2FE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stack stack1, stack2; // create two stack objects</w:t>
      </w:r>
    </w:p>
    <w:p w14:paraId="31FB1546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stack1.init();</w:t>
      </w:r>
    </w:p>
    <w:p w14:paraId="086BE098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stack2.init();</w:t>
      </w:r>
    </w:p>
    <w:p w14:paraId="2D93E99B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stack1.push(1);</w:t>
      </w:r>
    </w:p>
    <w:p w14:paraId="1E75B69A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stack2.push(2);</w:t>
      </w:r>
    </w:p>
    <w:p w14:paraId="24EAFCE0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stack1.push(3);</w:t>
      </w:r>
    </w:p>
    <w:p w14:paraId="65F3E96D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stack2.push(4);</w:t>
      </w:r>
    </w:p>
    <w:p w14:paraId="594EE272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cout</w:t>
      </w:r>
      <w:proofErr w:type="spellEnd"/>
      <w:r w:rsidRPr="00592641">
        <w:rPr>
          <w:color w:val="auto"/>
          <w:sz w:val="24"/>
          <w:szCs w:val="24"/>
        </w:rPr>
        <w:t xml:space="preserve"> &lt;&lt; stack1.pop() &lt;&lt; " ";</w:t>
      </w:r>
    </w:p>
    <w:p w14:paraId="4252262D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cout</w:t>
      </w:r>
      <w:proofErr w:type="spellEnd"/>
      <w:r w:rsidRPr="00592641">
        <w:rPr>
          <w:color w:val="auto"/>
          <w:sz w:val="24"/>
          <w:szCs w:val="24"/>
        </w:rPr>
        <w:t xml:space="preserve"> &lt;&lt; stack1.pop() &lt;&lt; " ";</w:t>
      </w:r>
    </w:p>
    <w:p w14:paraId="648F625D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cout</w:t>
      </w:r>
      <w:proofErr w:type="spellEnd"/>
      <w:r w:rsidRPr="00592641">
        <w:rPr>
          <w:color w:val="auto"/>
          <w:sz w:val="24"/>
          <w:szCs w:val="24"/>
        </w:rPr>
        <w:t xml:space="preserve"> &lt;&lt; stack2.pop() &lt;&lt; " ";</w:t>
      </w:r>
    </w:p>
    <w:p w14:paraId="6BBD77B4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proofErr w:type="spellStart"/>
      <w:r w:rsidRPr="00592641">
        <w:rPr>
          <w:color w:val="auto"/>
          <w:sz w:val="24"/>
          <w:szCs w:val="24"/>
        </w:rPr>
        <w:t>cout</w:t>
      </w:r>
      <w:proofErr w:type="spellEnd"/>
      <w:r w:rsidRPr="00592641">
        <w:rPr>
          <w:color w:val="auto"/>
          <w:sz w:val="24"/>
          <w:szCs w:val="24"/>
        </w:rPr>
        <w:t xml:space="preserve"> &lt;&lt; stack2.pop() &lt;&lt; "\n";</w:t>
      </w:r>
    </w:p>
    <w:p w14:paraId="5EA62023" w14:textId="77777777" w:rsidR="00592641" w:rsidRPr="00592641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return 0;</w:t>
      </w:r>
    </w:p>
    <w:p w14:paraId="7440A2F5" w14:textId="262BC059" w:rsidR="00592641" w:rsidRPr="00101BF9" w:rsidRDefault="00592641" w:rsidP="00592641">
      <w:pPr>
        <w:pStyle w:val="BodyText2"/>
        <w:rPr>
          <w:color w:val="auto"/>
          <w:sz w:val="24"/>
          <w:szCs w:val="24"/>
        </w:rPr>
      </w:pPr>
      <w:r w:rsidRPr="00592641">
        <w:rPr>
          <w:color w:val="auto"/>
          <w:sz w:val="24"/>
          <w:szCs w:val="24"/>
        </w:rPr>
        <w:t>}</w:t>
      </w:r>
    </w:p>
    <w:p w14:paraId="2C8AC942" w14:textId="77777777" w:rsidR="00101BF9" w:rsidRPr="00101BF9" w:rsidRDefault="00101BF9">
      <w:pPr>
        <w:rPr>
          <w:rFonts w:ascii="Bookman Old Style" w:hAnsi="Bookman Old Style"/>
          <w:color w:val="FF0000"/>
          <w:sz w:val="24"/>
          <w:szCs w:val="24"/>
        </w:rPr>
      </w:pPr>
    </w:p>
    <w:p w14:paraId="56E8D672" w14:textId="77777777" w:rsidR="00307BD2" w:rsidRPr="00101BF9" w:rsidRDefault="00307BD2">
      <w:pPr>
        <w:rPr>
          <w:rFonts w:ascii="Bookman Old Style" w:hAnsi="Bookman Old Style"/>
          <w:sz w:val="24"/>
          <w:szCs w:val="24"/>
        </w:rPr>
      </w:pPr>
    </w:p>
    <w:sectPr w:rsidR="00307BD2" w:rsidRPr="00101B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yNDaxNDW0NLW0tLBU0lEKTi0uzszPAykwrAUAMcTwDywAAAA="/>
  </w:docVars>
  <w:rsids>
    <w:rsidRoot w:val="00146FD0"/>
    <w:rsid w:val="00101BF9"/>
    <w:rsid w:val="00146FD0"/>
    <w:rsid w:val="00307BD2"/>
    <w:rsid w:val="00592641"/>
    <w:rsid w:val="007E0143"/>
    <w:rsid w:val="007F49A4"/>
    <w:rsid w:val="00C65C90"/>
    <w:rsid w:val="00C839F7"/>
    <w:rsid w:val="00D467DC"/>
    <w:rsid w:val="00F46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AD8C8"/>
  <w15:chartTrackingRefBased/>
  <w15:docId w15:val="{E7D6F006-34F3-45D0-8EF6-6EEE10675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39F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C839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C839F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unhideWhenUsed/>
    <w:rsid w:val="00307BD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307BD2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101BF9"/>
    <w:rPr>
      <w:rFonts w:ascii="Bookman Old Style" w:hAnsi="Bookman Old Style"/>
      <w:color w:val="FF0000"/>
    </w:rPr>
  </w:style>
  <w:style w:type="character" w:customStyle="1" w:styleId="BodyText2Char">
    <w:name w:val="Body Text 2 Char"/>
    <w:basedOn w:val="DefaultParagraphFont"/>
    <w:link w:val="BodyText2"/>
    <w:uiPriority w:val="99"/>
    <w:rsid w:val="00101BF9"/>
    <w:rPr>
      <w:rFonts w:ascii="Bookman Old Style" w:hAnsi="Bookman Old Style"/>
      <w:color w:val="FF0000"/>
    </w:rPr>
  </w:style>
  <w:style w:type="character" w:customStyle="1" w:styleId="Heading1Char">
    <w:name w:val="Heading 1 Char"/>
    <w:basedOn w:val="DefaultParagraphFont"/>
    <w:link w:val="Heading1"/>
    <w:uiPriority w:val="9"/>
    <w:rsid w:val="00C839F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C839F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C839F7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customStyle="1" w:styleId="editor-contentsshort-description">
    <w:name w:val="editor-contents__short-description"/>
    <w:basedOn w:val="Normal"/>
    <w:rsid w:val="00C839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839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Variable">
    <w:name w:val="HTML Variable"/>
    <w:basedOn w:val="DefaultParagraphFont"/>
    <w:uiPriority w:val="99"/>
    <w:semiHidden/>
    <w:unhideWhenUsed/>
    <w:rsid w:val="00C839F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839F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839F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9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9F7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ljs-class">
    <w:name w:val="hljs-class"/>
    <w:basedOn w:val="DefaultParagraphFont"/>
    <w:rsid w:val="00C839F7"/>
  </w:style>
  <w:style w:type="character" w:customStyle="1" w:styleId="hljs-keyword">
    <w:name w:val="hljs-keyword"/>
    <w:basedOn w:val="DefaultParagraphFont"/>
    <w:rsid w:val="00C839F7"/>
  </w:style>
  <w:style w:type="character" w:customStyle="1" w:styleId="hljs-title">
    <w:name w:val="hljs-title"/>
    <w:basedOn w:val="DefaultParagraphFont"/>
    <w:rsid w:val="00C839F7"/>
  </w:style>
  <w:style w:type="character" w:customStyle="1" w:styleId="hljs-comment">
    <w:name w:val="hljs-comment"/>
    <w:basedOn w:val="DefaultParagraphFont"/>
    <w:rsid w:val="00C839F7"/>
  </w:style>
  <w:style w:type="character" w:customStyle="1" w:styleId="hljs-function">
    <w:name w:val="hljs-function"/>
    <w:basedOn w:val="DefaultParagraphFont"/>
    <w:rsid w:val="00C839F7"/>
  </w:style>
  <w:style w:type="character" w:customStyle="1" w:styleId="hljs-params">
    <w:name w:val="hljs-params"/>
    <w:basedOn w:val="DefaultParagraphFont"/>
    <w:rsid w:val="00C839F7"/>
  </w:style>
  <w:style w:type="character" w:customStyle="1" w:styleId="hljs-number">
    <w:name w:val="hljs-number"/>
    <w:basedOn w:val="DefaultParagraphFont"/>
    <w:rsid w:val="00C839F7"/>
  </w:style>
  <w:style w:type="character" w:customStyle="1" w:styleId="hljs-meta">
    <w:name w:val="hljs-meta"/>
    <w:basedOn w:val="DefaultParagraphFont"/>
    <w:rsid w:val="00C839F7"/>
  </w:style>
  <w:style w:type="character" w:customStyle="1" w:styleId="hljs-meta-keyword">
    <w:name w:val="hljs-meta-keyword"/>
    <w:basedOn w:val="DefaultParagraphFont"/>
    <w:rsid w:val="00C839F7"/>
  </w:style>
  <w:style w:type="character" w:customStyle="1" w:styleId="hljs-meta-string">
    <w:name w:val="hljs-meta-string"/>
    <w:basedOn w:val="DefaultParagraphFont"/>
    <w:rsid w:val="00C839F7"/>
  </w:style>
  <w:style w:type="character" w:customStyle="1" w:styleId="hljs-builtin">
    <w:name w:val="hljs-built_in"/>
    <w:basedOn w:val="DefaultParagraphFont"/>
    <w:rsid w:val="00C839F7"/>
  </w:style>
  <w:style w:type="character" w:customStyle="1" w:styleId="hljs-string">
    <w:name w:val="hljs-string"/>
    <w:basedOn w:val="DefaultParagraphFont"/>
    <w:rsid w:val="00C839F7"/>
  </w:style>
  <w:style w:type="character" w:styleId="HTMLSample">
    <w:name w:val="HTML Sample"/>
    <w:basedOn w:val="DefaultParagraphFont"/>
    <w:uiPriority w:val="99"/>
    <w:semiHidden/>
    <w:unhideWhenUsed/>
    <w:rsid w:val="00C839F7"/>
    <w:rPr>
      <w:rFonts w:ascii="Courier New" w:eastAsia="Times New Roman" w:hAnsi="Courier New" w:cs="Courier New"/>
    </w:rPr>
  </w:style>
  <w:style w:type="character" w:styleId="Hyperlink">
    <w:name w:val="Hyperlink"/>
    <w:basedOn w:val="DefaultParagraphFont"/>
    <w:uiPriority w:val="99"/>
    <w:semiHidden/>
    <w:unhideWhenUsed/>
    <w:rsid w:val="00C839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56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0</Pages>
  <Words>1252</Words>
  <Characters>713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8</cp:revision>
  <dcterms:created xsi:type="dcterms:W3CDTF">2021-06-16T05:04:00Z</dcterms:created>
  <dcterms:modified xsi:type="dcterms:W3CDTF">2021-06-16T08:10:00Z</dcterms:modified>
</cp:coreProperties>
</file>